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51B647" w14:textId="77777777" w:rsidR="00CD3F50" w:rsidRDefault="00CD3F50"/>
    <w:tbl>
      <w:tblPr>
        <w:tblpPr w:leftFromText="180" w:rightFromText="180" w:vertAnchor="page" w:horzAnchor="margin" w:tblpY="721"/>
        <w:tblW w:w="9015" w:type="dxa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double" w:sz="4" w:space="0" w:color="auto"/>
          <w:insideV w:val="double" w:sz="4" w:space="0" w:color="auto"/>
        </w:tblBorders>
        <w:tblLook w:val="01E0" w:firstRow="1" w:lastRow="1" w:firstColumn="1" w:lastColumn="1" w:noHBand="0" w:noVBand="0"/>
      </w:tblPr>
      <w:tblGrid>
        <w:gridCol w:w="4116"/>
        <w:gridCol w:w="4899"/>
      </w:tblGrid>
      <w:tr w:rsidR="007162CF" w14:paraId="1C0D1217" w14:textId="77777777" w:rsidTr="00490DC9">
        <w:trPr>
          <w:trHeight w:val="2118"/>
        </w:trPr>
        <w:tc>
          <w:tcPr>
            <w:tcW w:w="3534" w:type="dxa"/>
            <w:shd w:val="clear" w:color="auto" w:fill="auto"/>
            <w:vAlign w:val="center"/>
          </w:tcPr>
          <w:p w14:paraId="61CF6352" w14:textId="7B45ABEE" w:rsidR="00CD3F50" w:rsidRPr="00384CFF" w:rsidRDefault="00F81D45" w:rsidP="00490DC9">
            <w:pPr>
              <w:tabs>
                <w:tab w:val="right" w:pos="2484"/>
              </w:tabs>
              <w:spacing w:line="200" w:lineRule="atLeast"/>
              <w:jc w:val="center"/>
              <w:rPr>
                <w:rFonts w:ascii="Arial" w:hAnsi="Arial" w:cs="Arial"/>
                <w:b/>
                <w:sz w:val="2"/>
                <w:szCs w:val="2"/>
              </w:rPr>
            </w:pPr>
            <w:r>
              <w:rPr>
                <w:rFonts w:ascii="Arial" w:hAnsi="Arial" w:cs="Arial"/>
                <w:b/>
                <w:noProof/>
                <w:sz w:val="2"/>
                <w:szCs w:val="2"/>
              </w:rPr>
              <w:drawing>
                <wp:inline distT="0" distB="0" distL="0" distR="0" wp14:anchorId="3AE1BE80" wp14:editId="0263217F">
                  <wp:extent cx="2471928" cy="938784"/>
                  <wp:effectExtent l="0" t="0" r="508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71928" cy="93878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ACA6F80" w14:textId="6C221A7A" w:rsidR="00384CFF" w:rsidRPr="00B77E1C" w:rsidRDefault="00384CFF" w:rsidP="00490DC9">
            <w:pPr>
              <w:tabs>
                <w:tab w:val="right" w:pos="2484"/>
              </w:tabs>
              <w:spacing w:line="200" w:lineRule="atLeast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313AC8">
              <w:rPr>
                <w:rFonts w:ascii="Arial" w:hAnsi="Arial" w:cs="Arial"/>
                <w:sz w:val="14"/>
                <w:szCs w:val="14"/>
              </w:rPr>
              <w:t>200-414 NPO</w:t>
            </w:r>
          </w:p>
        </w:tc>
        <w:tc>
          <w:tcPr>
            <w:tcW w:w="5481" w:type="dxa"/>
            <w:shd w:val="clear" w:color="auto" w:fill="auto"/>
            <w:vAlign w:val="center"/>
          </w:tcPr>
          <w:p w14:paraId="332453B3" w14:textId="77777777" w:rsidR="00CD3F50" w:rsidRPr="00B77E1C" w:rsidRDefault="00CD3F50" w:rsidP="00490DC9">
            <w:pPr>
              <w:spacing w:line="200" w:lineRule="atLeast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13ABB779" w14:textId="4D7A84EB" w:rsidR="00CD3F50" w:rsidRPr="005E7ED8" w:rsidRDefault="00373DFB" w:rsidP="00490DC9">
            <w:pPr>
              <w:pStyle w:val="Heading1"/>
              <w:jc w:val="center"/>
              <w:rPr>
                <w:color w:val="476E83"/>
              </w:rPr>
            </w:pPr>
            <w:r w:rsidRPr="005E7ED8">
              <w:rPr>
                <w:color w:val="476E83"/>
              </w:rPr>
              <w:t>SAAM</w:t>
            </w:r>
            <w:r w:rsidR="0059425C">
              <w:rPr>
                <w:color w:val="476E83"/>
              </w:rPr>
              <w:t xml:space="preserve"> </w:t>
            </w:r>
            <w:r w:rsidRPr="005E7ED8">
              <w:rPr>
                <w:color w:val="476E83"/>
              </w:rPr>
              <w:t xml:space="preserve">FORM </w:t>
            </w:r>
            <w:r w:rsidR="0023518C">
              <w:rPr>
                <w:color w:val="476E83"/>
              </w:rPr>
              <w:t>1</w:t>
            </w:r>
          </w:p>
          <w:p w14:paraId="3DAA4E56" w14:textId="1DB22BBF" w:rsidR="00CD3F50" w:rsidRPr="000E1C2A" w:rsidRDefault="0023518C" w:rsidP="00490DC9">
            <w:pPr>
              <w:pStyle w:val="Heading1"/>
              <w:jc w:val="center"/>
              <w:rPr>
                <w:rFonts w:asciiTheme="minorHAnsi" w:hAnsiTheme="minorHAnsi" w:cstheme="minorBidi"/>
                <w:color w:val="476E83"/>
                <w:sz w:val="28"/>
                <w:szCs w:val="28"/>
              </w:rPr>
            </w:pPr>
            <w:r>
              <w:rPr>
                <w:color w:val="476E83"/>
                <w:sz w:val="28"/>
                <w:szCs w:val="28"/>
              </w:rPr>
              <w:t>ACKNOWLEDGEMENT OF THE SAAM CONSTIT</w:t>
            </w:r>
            <w:r w:rsidR="005B0C22">
              <w:rPr>
                <w:color w:val="476E83"/>
                <w:sz w:val="28"/>
                <w:szCs w:val="28"/>
              </w:rPr>
              <w:t>UT</w:t>
            </w:r>
            <w:r>
              <w:rPr>
                <w:color w:val="476E83"/>
                <w:sz w:val="28"/>
                <w:szCs w:val="28"/>
              </w:rPr>
              <w:t>ION</w:t>
            </w:r>
          </w:p>
          <w:p w14:paraId="498C079E" w14:textId="77777777" w:rsidR="00CD3F50" w:rsidRPr="00816C5C" w:rsidRDefault="00CD3F50" w:rsidP="00490DC9">
            <w:pPr>
              <w:tabs>
                <w:tab w:val="left" w:pos="1065"/>
              </w:tabs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4DF16420" w14:textId="77777777" w:rsidR="0023518C" w:rsidRPr="00627B78" w:rsidRDefault="0023518C" w:rsidP="00E5285E">
      <w:pPr>
        <w:autoSpaceDE w:val="0"/>
        <w:spacing w:after="200" w:line="276" w:lineRule="auto"/>
        <w:jc w:val="both"/>
        <w:rPr>
          <w:rFonts w:cstheme="minorHAnsi"/>
        </w:rPr>
      </w:pPr>
      <w:r w:rsidRPr="00627B78">
        <w:rPr>
          <w:rFonts w:cstheme="minorHAnsi"/>
        </w:rPr>
        <w:t>I, _</w:t>
      </w:r>
      <w:permStart w:id="1568998895" w:edGrp="everyone"/>
      <w:r w:rsidRPr="00627B78">
        <w:rPr>
          <w:rFonts w:cstheme="minorHAnsi"/>
        </w:rPr>
        <w:t>______________________________</w:t>
      </w:r>
      <w:permEnd w:id="1568998895"/>
      <w:r w:rsidRPr="00627B78">
        <w:rPr>
          <w:rFonts w:cstheme="minorHAnsi"/>
        </w:rPr>
        <w:t xml:space="preserve">_ (the undersigned),  </w:t>
      </w:r>
    </w:p>
    <w:p w14:paraId="409AEF80" w14:textId="77777777" w:rsidR="0023518C" w:rsidRPr="00627B78" w:rsidRDefault="0023518C" w:rsidP="00E5285E">
      <w:pPr>
        <w:autoSpaceDE w:val="0"/>
        <w:spacing w:after="200" w:line="276" w:lineRule="auto"/>
        <w:jc w:val="both"/>
        <w:rPr>
          <w:rFonts w:cstheme="minorHAnsi"/>
        </w:rPr>
      </w:pPr>
      <w:r w:rsidRPr="00627B78">
        <w:rPr>
          <w:rFonts w:cstheme="minorHAnsi"/>
        </w:rPr>
        <w:t>do hereby state that:</w:t>
      </w:r>
    </w:p>
    <w:p w14:paraId="12E2CD1B" w14:textId="77777777" w:rsidR="0023518C" w:rsidRPr="00627B78" w:rsidRDefault="0023518C" w:rsidP="00E5285E">
      <w:pPr>
        <w:numPr>
          <w:ilvl w:val="0"/>
          <w:numId w:val="3"/>
        </w:numPr>
        <w:tabs>
          <w:tab w:val="clear" w:pos="720"/>
          <w:tab w:val="left" w:pos="0"/>
        </w:tabs>
        <w:autoSpaceDE w:val="0"/>
        <w:spacing w:after="200" w:line="276" w:lineRule="auto"/>
        <w:ind w:left="0" w:firstLine="0"/>
        <w:jc w:val="both"/>
        <w:rPr>
          <w:rFonts w:cstheme="minorHAnsi"/>
        </w:rPr>
      </w:pPr>
      <w:r w:rsidRPr="00627B78">
        <w:rPr>
          <w:rFonts w:cstheme="minorHAnsi"/>
        </w:rPr>
        <w:t xml:space="preserve">I am an adult male/female </w:t>
      </w:r>
      <w:permStart w:id="1733107235" w:edGrp="everyone"/>
      <w:r w:rsidRPr="00627B78">
        <w:rPr>
          <w:rFonts w:cstheme="minorHAnsi"/>
        </w:rPr>
        <w:t>_____________________________</w:t>
      </w:r>
      <w:permEnd w:id="1733107235"/>
      <w:r w:rsidRPr="00627B78">
        <w:rPr>
          <w:rFonts w:cstheme="minorHAnsi"/>
        </w:rPr>
        <w:t>, residing at</w:t>
      </w:r>
    </w:p>
    <w:p w14:paraId="21E342DA" w14:textId="77777777" w:rsidR="0023518C" w:rsidRPr="00627B78" w:rsidRDefault="0023518C" w:rsidP="00E5285E">
      <w:pPr>
        <w:autoSpaceDE w:val="0"/>
        <w:spacing w:after="200" w:line="276" w:lineRule="auto"/>
        <w:ind w:left="360"/>
        <w:jc w:val="both"/>
        <w:rPr>
          <w:rFonts w:cstheme="minorHAnsi"/>
        </w:rPr>
      </w:pPr>
      <w:r w:rsidRPr="00627B78">
        <w:rPr>
          <w:rFonts w:cstheme="minorHAnsi"/>
        </w:rPr>
        <w:t>___</w:t>
      </w:r>
      <w:permStart w:id="392823374" w:edGrp="everyone"/>
      <w:r w:rsidRPr="00627B78">
        <w:rPr>
          <w:rFonts w:cstheme="minorHAnsi"/>
        </w:rPr>
        <w:t>__________________________________________________________</w:t>
      </w:r>
      <w:permEnd w:id="392823374"/>
    </w:p>
    <w:p w14:paraId="268867F5" w14:textId="77777777" w:rsidR="0023518C" w:rsidRPr="00627B78" w:rsidRDefault="0023518C" w:rsidP="00E5285E">
      <w:pPr>
        <w:numPr>
          <w:ilvl w:val="0"/>
          <w:numId w:val="3"/>
        </w:numPr>
        <w:tabs>
          <w:tab w:val="clear" w:pos="720"/>
          <w:tab w:val="left" w:pos="0"/>
        </w:tabs>
        <w:autoSpaceDE w:val="0"/>
        <w:spacing w:after="200" w:line="276" w:lineRule="auto"/>
        <w:ind w:left="0" w:firstLine="0"/>
        <w:jc w:val="both"/>
        <w:rPr>
          <w:rFonts w:cstheme="minorHAnsi"/>
        </w:rPr>
      </w:pPr>
      <w:r w:rsidRPr="00627B78">
        <w:rPr>
          <w:rFonts w:cstheme="minorHAnsi"/>
        </w:rPr>
        <w:t xml:space="preserve">I acknowledge that I have familiarized myself with and agree to be bound by the Constitution and Code of Conduct of the South African Association of Mediators. </w:t>
      </w:r>
    </w:p>
    <w:p w14:paraId="5A08F5C6" w14:textId="77777777" w:rsidR="0023518C" w:rsidRPr="00627B78" w:rsidRDefault="0023518C" w:rsidP="00E5285E">
      <w:pPr>
        <w:tabs>
          <w:tab w:val="left" w:pos="0"/>
        </w:tabs>
        <w:autoSpaceDE w:val="0"/>
        <w:spacing w:after="200" w:line="276" w:lineRule="auto"/>
        <w:jc w:val="both"/>
        <w:rPr>
          <w:rFonts w:cstheme="minorHAnsi"/>
        </w:rPr>
      </w:pPr>
    </w:p>
    <w:p w14:paraId="24C9899E" w14:textId="77777777" w:rsidR="0023518C" w:rsidRPr="00627B78" w:rsidRDefault="0023518C" w:rsidP="00E5285E">
      <w:pPr>
        <w:autoSpaceDE w:val="0"/>
        <w:spacing w:after="200"/>
        <w:ind w:left="5220"/>
        <w:jc w:val="both"/>
        <w:rPr>
          <w:rFonts w:cstheme="minorHAnsi"/>
        </w:rPr>
      </w:pPr>
      <w:r w:rsidRPr="00627B78">
        <w:rPr>
          <w:rFonts w:eastAsia="Calibri" w:cstheme="minorHAnsi"/>
        </w:rPr>
        <w:t>__</w:t>
      </w:r>
      <w:permStart w:id="1119430439" w:edGrp="everyone"/>
      <w:r w:rsidRPr="00627B78">
        <w:rPr>
          <w:rFonts w:eastAsia="Calibri" w:cstheme="minorHAnsi"/>
        </w:rPr>
        <w:t>________________________</w:t>
      </w:r>
      <w:permEnd w:id="1119430439"/>
      <w:r w:rsidRPr="00627B78">
        <w:rPr>
          <w:rFonts w:eastAsia="Calibri" w:cstheme="minorHAnsi"/>
        </w:rPr>
        <w:t>__</w:t>
      </w:r>
      <w:r w:rsidRPr="00627B78">
        <w:rPr>
          <w:rFonts w:eastAsia="Calibri" w:cstheme="minorHAnsi"/>
        </w:rPr>
        <w:br/>
      </w:r>
      <w:r w:rsidRPr="00627B78">
        <w:rPr>
          <w:rFonts w:cstheme="minorHAnsi"/>
        </w:rPr>
        <w:t>DEPONENT</w:t>
      </w:r>
    </w:p>
    <w:p w14:paraId="62B14052" w14:textId="77777777" w:rsidR="0023518C" w:rsidRPr="00627B78" w:rsidRDefault="0023518C" w:rsidP="00E5285E">
      <w:pPr>
        <w:autoSpaceDE w:val="0"/>
        <w:spacing w:after="200"/>
        <w:ind w:left="5220"/>
        <w:jc w:val="both"/>
        <w:rPr>
          <w:rFonts w:cstheme="minorHAnsi"/>
        </w:rPr>
      </w:pPr>
    </w:p>
    <w:p w14:paraId="44FD8665" w14:textId="77777777" w:rsidR="0023518C" w:rsidRPr="00065BAD" w:rsidRDefault="0023518C" w:rsidP="00E5285E">
      <w:pPr>
        <w:numPr>
          <w:ilvl w:val="0"/>
          <w:numId w:val="3"/>
        </w:numPr>
        <w:tabs>
          <w:tab w:val="clear" w:pos="720"/>
          <w:tab w:val="left" w:pos="0"/>
        </w:tabs>
        <w:autoSpaceDE w:val="0"/>
        <w:spacing w:after="200" w:line="276" w:lineRule="auto"/>
        <w:ind w:left="0" w:firstLine="0"/>
        <w:jc w:val="both"/>
        <w:rPr>
          <w:rFonts w:cstheme="minorHAnsi"/>
        </w:rPr>
      </w:pPr>
      <w:r w:rsidRPr="00627B78">
        <w:rPr>
          <w:rFonts w:cstheme="minorHAnsi"/>
        </w:rPr>
        <w:t xml:space="preserve">I CERTIFY that the DEPONENT has acknowledged that he/she knows and understands the contents of this Affidavit which was signed and sworn to before me at </w:t>
      </w:r>
      <w:r w:rsidRPr="00627B78">
        <w:rPr>
          <w:rFonts w:cstheme="minorHAnsi"/>
        </w:rPr>
        <w:br/>
      </w:r>
      <w:r w:rsidRPr="00627B78">
        <w:rPr>
          <w:rFonts w:cstheme="minorHAnsi"/>
        </w:rPr>
        <w:br/>
        <w:t>_________________________ on this ________ day of ________________ 20___, the Regulations contained in Government Notice No. 1256 dated 21st July 1972 as amended by Government Notice No. 1648 dated 19th August 1977, having been completed with.</w:t>
      </w:r>
    </w:p>
    <w:p w14:paraId="4D19AD27" w14:textId="77777777" w:rsidR="0023518C" w:rsidRPr="00627B78" w:rsidRDefault="0023518C" w:rsidP="00E5285E">
      <w:pPr>
        <w:tabs>
          <w:tab w:val="left" w:pos="0"/>
        </w:tabs>
        <w:autoSpaceDE w:val="0"/>
        <w:spacing w:after="200" w:line="276" w:lineRule="auto"/>
        <w:jc w:val="both"/>
        <w:rPr>
          <w:rFonts w:cstheme="minorHAnsi"/>
        </w:rPr>
      </w:pPr>
    </w:p>
    <w:p w14:paraId="6D14908D" w14:textId="77777777" w:rsidR="0023518C" w:rsidRPr="00627B78" w:rsidRDefault="0023518C" w:rsidP="00E5285E">
      <w:pPr>
        <w:tabs>
          <w:tab w:val="left" w:pos="0"/>
        </w:tabs>
        <w:autoSpaceDE w:val="0"/>
        <w:ind w:left="5040"/>
        <w:jc w:val="both"/>
        <w:rPr>
          <w:rFonts w:cstheme="minorHAnsi"/>
        </w:rPr>
      </w:pPr>
      <w:r w:rsidRPr="00627B78">
        <w:rPr>
          <w:rFonts w:cstheme="minorHAnsi"/>
        </w:rPr>
        <w:t xml:space="preserve">          ___________________________</w:t>
      </w:r>
    </w:p>
    <w:p w14:paraId="48FA53D4" w14:textId="77777777" w:rsidR="0023518C" w:rsidRPr="00627B78" w:rsidRDefault="0023518C" w:rsidP="00E5285E">
      <w:pPr>
        <w:tabs>
          <w:tab w:val="left" w:pos="0"/>
        </w:tabs>
        <w:autoSpaceDE w:val="0"/>
        <w:jc w:val="both"/>
        <w:rPr>
          <w:rFonts w:cstheme="minorHAnsi"/>
        </w:rPr>
      </w:pPr>
      <w:r w:rsidRPr="00627B78">
        <w:rPr>
          <w:rFonts w:cstheme="minorHAnsi"/>
        </w:rPr>
        <w:tab/>
      </w:r>
      <w:r w:rsidRPr="00627B78">
        <w:rPr>
          <w:rFonts w:cstheme="minorHAnsi"/>
        </w:rPr>
        <w:tab/>
      </w:r>
      <w:r w:rsidRPr="00627B78">
        <w:rPr>
          <w:rFonts w:cstheme="minorHAnsi"/>
        </w:rPr>
        <w:tab/>
      </w:r>
      <w:r w:rsidRPr="00627B78">
        <w:rPr>
          <w:rFonts w:cstheme="minorHAnsi"/>
        </w:rPr>
        <w:tab/>
      </w:r>
      <w:r w:rsidRPr="00627B78">
        <w:rPr>
          <w:rFonts w:cstheme="minorHAnsi"/>
        </w:rPr>
        <w:tab/>
      </w:r>
      <w:r w:rsidRPr="00627B78">
        <w:rPr>
          <w:rFonts w:cstheme="minorHAnsi"/>
        </w:rPr>
        <w:tab/>
      </w:r>
      <w:r w:rsidRPr="00627B78">
        <w:rPr>
          <w:rFonts w:cstheme="minorHAnsi"/>
        </w:rPr>
        <w:tab/>
      </w:r>
      <w:r w:rsidRPr="00627B78">
        <w:rPr>
          <w:rFonts w:cstheme="minorHAnsi"/>
        </w:rPr>
        <w:tab/>
        <w:t xml:space="preserve">     COMMISSIONER OF OATHS</w:t>
      </w:r>
    </w:p>
    <w:p w14:paraId="466EC75A" w14:textId="77777777" w:rsidR="0023518C" w:rsidRPr="00627B78" w:rsidRDefault="0023518C" w:rsidP="00E5285E">
      <w:pPr>
        <w:spacing w:line="360" w:lineRule="auto"/>
        <w:jc w:val="both"/>
        <w:rPr>
          <w:rFonts w:cstheme="minorHAnsi"/>
        </w:rPr>
      </w:pPr>
      <w:r w:rsidRPr="00627B78">
        <w:rPr>
          <w:rFonts w:cstheme="minorHAnsi"/>
        </w:rPr>
        <w:t>Full names: _______________________</w:t>
      </w:r>
    </w:p>
    <w:p w14:paraId="22E2B1A5" w14:textId="77777777" w:rsidR="0023518C" w:rsidRPr="00627B78" w:rsidRDefault="0023518C" w:rsidP="00E5285E">
      <w:pPr>
        <w:spacing w:line="360" w:lineRule="auto"/>
        <w:jc w:val="both"/>
        <w:rPr>
          <w:rFonts w:cstheme="minorHAnsi"/>
        </w:rPr>
      </w:pPr>
      <w:r w:rsidRPr="00627B78">
        <w:rPr>
          <w:rFonts w:cstheme="minorHAnsi"/>
        </w:rPr>
        <w:t>Capacity: _________________________</w:t>
      </w:r>
    </w:p>
    <w:p w14:paraId="6DC5DAA2" w14:textId="77777777" w:rsidR="0023518C" w:rsidRPr="00627B78" w:rsidRDefault="0023518C" w:rsidP="00E5285E">
      <w:pPr>
        <w:spacing w:line="360" w:lineRule="auto"/>
        <w:jc w:val="both"/>
        <w:rPr>
          <w:rFonts w:cstheme="minorHAnsi"/>
        </w:rPr>
      </w:pPr>
      <w:r w:rsidRPr="00627B78">
        <w:rPr>
          <w:rFonts w:cstheme="minorHAnsi"/>
        </w:rPr>
        <w:t>Area: ____________________________</w:t>
      </w:r>
    </w:p>
    <w:p w14:paraId="5A6174EE" w14:textId="77777777" w:rsidR="0023518C" w:rsidRPr="00627B78" w:rsidRDefault="0023518C" w:rsidP="00E5285E">
      <w:pPr>
        <w:spacing w:line="360" w:lineRule="auto"/>
        <w:jc w:val="both"/>
        <w:rPr>
          <w:rFonts w:cstheme="minorHAnsi"/>
        </w:rPr>
      </w:pPr>
      <w:r w:rsidRPr="00627B78">
        <w:rPr>
          <w:rFonts w:cstheme="minorHAnsi"/>
        </w:rPr>
        <w:t>Business Address</w:t>
      </w:r>
      <w:r w:rsidRPr="00627B78">
        <w:rPr>
          <w:rFonts w:cstheme="minorHAnsi"/>
          <w:bCs/>
        </w:rPr>
        <w:t>:</w:t>
      </w:r>
      <w:r w:rsidRPr="00627B78">
        <w:rPr>
          <w:rFonts w:cstheme="minorHAnsi"/>
        </w:rPr>
        <w:t xml:space="preserve"> _____________________________________________________</w:t>
      </w:r>
    </w:p>
    <w:p w14:paraId="67CFC6DE" w14:textId="77777777" w:rsidR="0023518C" w:rsidRPr="00E9025B" w:rsidRDefault="0023518C" w:rsidP="00E5285E">
      <w:pPr>
        <w:spacing w:line="360" w:lineRule="auto"/>
        <w:jc w:val="both"/>
        <w:rPr>
          <w:rFonts w:ascii="Arial" w:hAnsi="Arial" w:cs="Arial"/>
          <w:b/>
          <w:bCs/>
        </w:rPr>
      </w:pPr>
      <w:r w:rsidRPr="00627B78">
        <w:rPr>
          <w:rFonts w:cstheme="minorHAnsi"/>
        </w:rPr>
        <w:t>_____________________________________________________________________</w:t>
      </w:r>
    </w:p>
    <w:p w14:paraId="26A1249F" w14:textId="77777777" w:rsidR="00E95B16" w:rsidRDefault="00E95B16" w:rsidP="00E5285E">
      <w:pPr>
        <w:jc w:val="both"/>
      </w:pPr>
    </w:p>
    <w:sectPr w:rsidR="00E95B16">
      <w:footerReference w:type="default" r:id="rId12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9CB7A58" w14:textId="77777777" w:rsidR="00400066" w:rsidRDefault="00400066" w:rsidP="0059425C">
      <w:pPr>
        <w:spacing w:after="0" w:line="240" w:lineRule="auto"/>
      </w:pPr>
      <w:r>
        <w:separator/>
      </w:r>
    </w:p>
  </w:endnote>
  <w:endnote w:type="continuationSeparator" w:id="0">
    <w:p w14:paraId="341EBFAB" w14:textId="77777777" w:rsidR="00400066" w:rsidRDefault="00400066" w:rsidP="0059425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876267820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417814AA" w14:textId="77777777" w:rsidR="0059425C" w:rsidRDefault="0059425C">
            <w:pPr>
              <w:pStyle w:val="Footer"/>
              <w:jc w:val="center"/>
            </w:pPr>
            <w:r w:rsidRPr="0059425C">
              <w:rPr>
                <w:rFonts w:asciiTheme="majorHAnsi" w:hAnsiTheme="majorHAnsi" w:cstheme="majorHAnsi"/>
                <w:sz w:val="22"/>
                <w:szCs w:val="22"/>
              </w:rPr>
              <w:t xml:space="preserve">Page </w:t>
            </w:r>
            <w:r w:rsidRPr="0059425C">
              <w:rPr>
                <w:rFonts w:asciiTheme="majorHAnsi" w:hAnsiTheme="majorHAnsi" w:cstheme="majorHAnsi"/>
                <w:b/>
                <w:bCs/>
                <w:sz w:val="22"/>
                <w:szCs w:val="22"/>
              </w:rPr>
              <w:fldChar w:fldCharType="begin"/>
            </w:r>
            <w:r w:rsidRPr="0059425C">
              <w:rPr>
                <w:rFonts w:asciiTheme="majorHAnsi" w:hAnsiTheme="majorHAnsi" w:cstheme="majorHAnsi"/>
                <w:b/>
                <w:bCs/>
                <w:sz w:val="22"/>
                <w:szCs w:val="22"/>
              </w:rPr>
              <w:instrText xml:space="preserve"> PAGE </w:instrText>
            </w:r>
            <w:r w:rsidRPr="0059425C">
              <w:rPr>
                <w:rFonts w:asciiTheme="majorHAnsi" w:hAnsiTheme="majorHAnsi" w:cstheme="majorHAnsi"/>
                <w:b/>
                <w:bCs/>
                <w:sz w:val="22"/>
                <w:szCs w:val="22"/>
              </w:rPr>
              <w:fldChar w:fldCharType="separate"/>
            </w:r>
            <w:r w:rsidRPr="0059425C">
              <w:rPr>
                <w:rFonts w:asciiTheme="majorHAnsi" w:hAnsiTheme="majorHAnsi" w:cstheme="majorHAnsi"/>
                <w:b/>
                <w:bCs/>
                <w:noProof/>
                <w:sz w:val="22"/>
                <w:szCs w:val="22"/>
              </w:rPr>
              <w:t>2</w:t>
            </w:r>
            <w:r w:rsidRPr="0059425C">
              <w:rPr>
                <w:rFonts w:asciiTheme="majorHAnsi" w:hAnsiTheme="majorHAnsi" w:cstheme="majorHAnsi"/>
                <w:b/>
                <w:bCs/>
                <w:sz w:val="22"/>
                <w:szCs w:val="22"/>
              </w:rPr>
              <w:fldChar w:fldCharType="end"/>
            </w:r>
            <w:r w:rsidRPr="0059425C">
              <w:rPr>
                <w:rFonts w:asciiTheme="majorHAnsi" w:hAnsiTheme="majorHAnsi" w:cstheme="majorHAnsi"/>
                <w:sz w:val="22"/>
                <w:szCs w:val="22"/>
              </w:rPr>
              <w:t xml:space="preserve"> of </w:t>
            </w:r>
            <w:r w:rsidRPr="0059425C">
              <w:rPr>
                <w:rFonts w:asciiTheme="majorHAnsi" w:hAnsiTheme="majorHAnsi" w:cstheme="majorHAnsi"/>
                <w:b/>
                <w:bCs/>
                <w:sz w:val="22"/>
                <w:szCs w:val="22"/>
              </w:rPr>
              <w:fldChar w:fldCharType="begin"/>
            </w:r>
            <w:r w:rsidRPr="0059425C">
              <w:rPr>
                <w:rFonts w:asciiTheme="majorHAnsi" w:hAnsiTheme="majorHAnsi" w:cstheme="majorHAnsi"/>
                <w:b/>
                <w:bCs/>
                <w:sz w:val="22"/>
                <w:szCs w:val="22"/>
              </w:rPr>
              <w:instrText xml:space="preserve"> NUMPAGES  </w:instrText>
            </w:r>
            <w:r w:rsidRPr="0059425C">
              <w:rPr>
                <w:rFonts w:asciiTheme="majorHAnsi" w:hAnsiTheme="majorHAnsi" w:cstheme="majorHAnsi"/>
                <w:b/>
                <w:bCs/>
                <w:sz w:val="22"/>
                <w:szCs w:val="22"/>
              </w:rPr>
              <w:fldChar w:fldCharType="separate"/>
            </w:r>
            <w:r w:rsidRPr="0059425C">
              <w:rPr>
                <w:rFonts w:asciiTheme="majorHAnsi" w:hAnsiTheme="majorHAnsi" w:cstheme="majorHAnsi"/>
                <w:b/>
                <w:bCs/>
                <w:noProof/>
                <w:sz w:val="22"/>
                <w:szCs w:val="22"/>
              </w:rPr>
              <w:t>2</w:t>
            </w:r>
            <w:r w:rsidRPr="0059425C">
              <w:rPr>
                <w:rFonts w:asciiTheme="majorHAnsi" w:hAnsiTheme="majorHAnsi" w:cstheme="majorHAnsi"/>
                <w:b/>
                <w:bCs/>
                <w:sz w:val="22"/>
                <w:szCs w:val="22"/>
              </w:rPr>
              <w:fldChar w:fldCharType="end"/>
            </w:r>
          </w:p>
        </w:sdtContent>
      </w:sdt>
    </w:sdtContent>
  </w:sdt>
  <w:sdt>
    <w:sdtPr>
      <w:rPr>
        <w:rFonts w:asciiTheme="minorHAnsi" w:hAnsiTheme="minorHAnsi" w:cstheme="minorHAnsi"/>
        <w:sz w:val="22"/>
        <w:szCs w:val="22"/>
      </w:rPr>
      <w:alias w:val="Publish Date"/>
      <w:tag w:val=""/>
      <w:id w:val="828329041"/>
      <w:placeholder>
        <w:docPart w:val="8CE57AB7E13742F7BCEF5A0EE560687C"/>
      </w:placeholder>
      <w:dataBinding w:prefixMappings="xmlns:ns0='http://schemas.microsoft.com/office/2006/coverPageProps' " w:xpath="/ns0:CoverPageProperties[1]/ns0:PublishDate[1]" w:storeItemID="{55AF091B-3C7A-41E3-B477-F2FDAA23CFDA}"/>
      <w:date w:fullDate="2019-03-27T00:00:00Z">
        <w:dateFormat w:val="dd-MMM-yyyy"/>
        <w:lid w:val="en-ZA"/>
        <w:storeMappedDataAs w:val="dateTime"/>
        <w:calendar w:val="gregorian"/>
      </w:date>
    </w:sdtPr>
    <w:sdtEndPr/>
    <w:sdtContent>
      <w:p w14:paraId="36BD82B1" w14:textId="16B1E5BF" w:rsidR="0059425C" w:rsidRPr="00D37642" w:rsidRDefault="0023518C">
        <w:pPr>
          <w:pStyle w:val="Footer"/>
          <w:rPr>
            <w:rFonts w:asciiTheme="minorHAnsi" w:hAnsiTheme="minorHAnsi" w:cstheme="minorHAnsi"/>
            <w:sz w:val="22"/>
            <w:szCs w:val="22"/>
          </w:rPr>
        </w:pPr>
        <w:r>
          <w:rPr>
            <w:rFonts w:asciiTheme="minorHAnsi" w:hAnsiTheme="minorHAnsi" w:cstheme="minorHAnsi"/>
            <w:sz w:val="22"/>
            <w:szCs w:val="22"/>
            <w:lang w:val="en-ZA"/>
          </w:rPr>
          <w:t>27-Mar-2019</w:t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577C618" w14:textId="77777777" w:rsidR="00400066" w:rsidRDefault="00400066" w:rsidP="0059425C">
      <w:pPr>
        <w:spacing w:after="0" w:line="240" w:lineRule="auto"/>
      </w:pPr>
      <w:r>
        <w:separator/>
      </w:r>
    </w:p>
  </w:footnote>
  <w:footnote w:type="continuationSeparator" w:id="0">
    <w:p w14:paraId="4F6BFA18" w14:textId="77777777" w:rsidR="00400066" w:rsidRDefault="00400066" w:rsidP="0059425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singleLevel"/>
    <w:tmpl w:val="00000001"/>
    <w:name w:val="WW8Num1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</w:rPr>
    </w:lvl>
  </w:abstractNum>
  <w:abstractNum w:abstractNumId="1" w15:restartNumberingAfterBreak="0">
    <w:nsid w:val="235C3BD7"/>
    <w:multiLevelType w:val="hybridMultilevel"/>
    <w:tmpl w:val="24AC63E4"/>
    <w:lvl w:ilvl="0" w:tplc="08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71A3DDA"/>
    <w:multiLevelType w:val="hybridMultilevel"/>
    <w:tmpl w:val="AF141CEA"/>
    <w:lvl w:ilvl="0" w:tplc="9A2ADB2E">
      <w:start w:val="1"/>
      <w:numFmt w:val="upperLetter"/>
      <w:lvlText w:val="%1."/>
      <w:lvlJc w:val="left"/>
      <w:pPr>
        <w:ind w:left="720" w:hanging="360"/>
      </w:pPr>
      <w:rPr>
        <w:rFonts w:asciiTheme="majorHAnsi" w:hAnsiTheme="majorHAnsi" w:cstheme="majorHAnsi" w:hint="default"/>
        <w:b/>
      </w:rPr>
    </w:lvl>
    <w:lvl w:ilvl="1" w:tplc="19C607B6" w:tentative="1">
      <w:start w:val="1"/>
      <w:numFmt w:val="lowerLetter"/>
      <w:lvlText w:val="%2."/>
      <w:lvlJc w:val="left"/>
      <w:pPr>
        <w:ind w:left="1440" w:hanging="360"/>
      </w:pPr>
    </w:lvl>
    <w:lvl w:ilvl="2" w:tplc="53DC72D8" w:tentative="1">
      <w:start w:val="1"/>
      <w:numFmt w:val="lowerRoman"/>
      <w:lvlText w:val="%3."/>
      <w:lvlJc w:val="right"/>
      <w:pPr>
        <w:ind w:left="2160" w:hanging="180"/>
      </w:pPr>
    </w:lvl>
    <w:lvl w:ilvl="3" w:tplc="4F585FC6" w:tentative="1">
      <w:start w:val="1"/>
      <w:numFmt w:val="decimal"/>
      <w:lvlText w:val="%4."/>
      <w:lvlJc w:val="left"/>
      <w:pPr>
        <w:ind w:left="2880" w:hanging="360"/>
      </w:pPr>
    </w:lvl>
    <w:lvl w:ilvl="4" w:tplc="A4D6226A" w:tentative="1">
      <w:start w:val="1"/>
      <w:numFmt w:val="lowerLetter"/>
      <w:lvlText w:val="%5."/>
      <w:lvlJc w:val="left"/>
      <w:pPr>
        <w:ind w:left="3600" w:hanging="360"/>
      </w:pPr>
    </w:lvl>
    <w:lvl w:ilvl="5" w:tplc="94DE72A4" w:tentative="1">
      <w:start w:val="1"/>
      <w:numFmt w:val="lowerRoman"/>
      <w:lvlText w:val="%6."/>
      <w:lvlJc w:val="right"/>
      <w:pPr>
        <w:ind w:left="4320" w:hanging="180"/>
      </w:pPr>
    </w:lvl>
    <w:lvl w:ilvl="6" w:tplc="99CA4A66" w:tentative="1">
      <w:start w:val="1"/>
      <w:numFmt w:val="decimal"/>
      <w:lvlText w:val="%7."/>
      <w:lvlJc w:val="left"/>
      <w:pPr>
        <w:ind w:left="5040" w:hanging="360"/>
      </w:pPr>
    </w:lvl>
    <w:lvl w:ilvl="7" w:tplc="9508CE7A" w:tentative="1">
      <w:start w:val="1"/>
      <w:numFmt w:val="lowerLetter"/>
      <w:lvlText w:val="%8."/>
      <w:lvlJc w:val="left"/>
      <w:pPr>
        <w:ind w:left="5760" w:hanging="360"/>
      </w:pPr>
    </w:lvl>
    <w:lvl w:ilvl="8" w:tplc="BB1CD824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cumentProtection w:edit="readOnly" w:enforcement="1" w:cryptProviderType="rsaAES" w:cryptAlgorithmClass="hash" w:cryptAlgorithmType="typeAny" w:cryptAlgorithmSid="14" w:cryptSpinCount="100000" w:hash="3I/huMHlRoTedtiDNKAz3a8JnY3fd+H5Vj4w2EU4AVyvtXm7jKdsz+4BMv+0Lo78xfg7NOnipzT+4RU6iD5BMA==" w:salt="ko58pvvtAg/Z1DWspW3RKw==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U3MjIwMzI2MrM0MjBX0lEKTi0uzszPAykwrgUAq5W2GCwAAAA="/>
  </w:docVars>
  <w:rsids>
    <w:rsidRoot w:val="000872D4"/>
    <w:rsid w:val="000039BC"/>
    <w:rsid w:val="00062264"/>
    <w:rsid w:val="000872D4"/>
    <w:rsid w:val="000E1C2A"/>
    <w:rsid w:val="00113B73"/>
    <w:rsid w:val="00147272"/>
    <w:rsid w:val="0023518C"/>
    <w:rsid w:val="002D0EC3"/>
    <w:rsid w:val="0034288E"/>
    <w:rsid w:val="00353BF4"/>
    <w:rsid w:val="00353E0D"/>
    <w:rsid w:val="003636F4"/>
    <w:rsid w:val="00373DFB"/>
    <w:rsid w:val="00384CFF"/>
    <w:rsid w:val="0039057F"/>
    <w:rsid w:val="00394683"/>
    <w:rsid w:val="00400066"/>
    <w:rsid w:val="00470858"/>
    <w:rsid w:val="00490DC9"/>
    <w:rsid w:val="0051513D"/>
    <w:rsid w:val="00590386"/>
    <w:rsid w:val="0059425C"/>
    <w:rsid w:val="005B0C22"/>
    <w:rsid w:val="005E7ED8"/>
    <w:rsid w:val="00600200"/>
    <w:rsid w:val="006057E9"/>
    <w:rsid w:val="006142F9"/>
    <w:rsid w:val="006322C7"/>
    <w:rsid w:val="007162CF"/>
    <w:rsid w:val="007867D1"/>
    <w:rsid w:val="00816C5C"/>
    <w:rsid w:val="00851171"/>
    <w:rsid w:val="00895D50"/>
    <w:rsid w:val="008B729E"/>
    <w:rsid w:val="008F49BF"/>
    <w:rsid w:val="0091087F"/>
    <w:rsid w:val="00937CAF"/>
    <w:rsid w:val="009C3730"/>
    <w:rsid w:val="00A356F5"/>
    <w:rsid w:val="00A603A2"/>
    <w:rsid w:val="00A860B0"/>
    <w:rsid w:val="00A942CF"/>
    <w:rsid w:val="00AC2C6F"/>
    <w:rsid w:val="00AD06C9"/>
    <w:rsid w:val="00B00FF4"/>
    <w:rsid w:val="00B54DE1"/>
    <w:rsid w:val="00B77E1C"/>
    <w:rsid w:val="00BC653B"/>
    <w:rsid w:val="00C011F5"/>
    <w:rsid w:val="00C566A1"/>
    <w:rsid w:val="00CD3F50"/>
    <w:rsid w:val="00CD5A83"/>
    <w:rsid w:val="00CE360E"/>
    <w:rsid w:val="00D24EEC"/>
    <w:rsid w:val="00D34304"/>
    <w:rsid w:val="00D37642"/>
    <w:rsid w:val="00D51F4B"/>
    <w:rsid w:val="00D96A22"/>
    <w:rsid w:val="00DB71AF"/>
    <w:rsid w:val="00DC6894"/>
    <w:rsid w:val="00E5285E"/>
    <w:rsid w:val="00E65114"/>
    <w:rsid w:val="00E95B16"/>
    <w:rsid w:val="00F80F4B"/>
    <w:rsid w:val="00F81D45"/>
    <w:rsid w:val="00FB4F26"/>
    <w:rsid w:val="00FF11BE"/>
    <w:rsid w:val="00FF5C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770E9A8"/>
  <w15:chartTrackingRefBased/>
  <w15:docId w15:val="{105EA835-EDA9-4817-ACF8-C6F4E978C3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59038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872D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er">
    <w:name w:val="footer"/>
    <w:basedOn w:val="Normal"/>
    <w:link w:val="FooterChar"/>
    <w:uiPriority w:val="99"/>
    <w:rsid w:val="007867D1"/>
    <w:pPr>
      <w:tabs>
        <w:tab w:val="center" w:pos="4153"/>
        <w:tab w:val="right" w:pos="8306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character" w:customStyle="1" w:styleId="FooterChar">
    <w:name w:val="Footer Char"/>
    <w:basedOn w:val="DefaultParagraphFont"/>
    <w:link w:val="Footer"/>
    <w:uiPriority w:val="99"/>
    <w:rsid w:val="007867D1"/>
    <w:rPr>
      <w:rFonts w:ascii="Times New Roman" w:eastAsia="Times New Roman" w:hAnsi="Times New Roman" w:cs="Times New Roman"/>
      <w:sz w:val="24"/>
      <w:szCs w:val="24"/>
      <w:lang w:val="en-GB"/>
    </w:rPr>
  </w:style>
  <w:style w:type="character" w:customStyle="1" w:styleId="Heading1Char">
    <w:name w:val="Heading 1 Char"/>
    <w:basedOn w:val="DefaultParagraphFont"/>
    <w:link w:val="Heading1"/>
    <w:uiPriority w:val="9"/>
    <w:rsid w:val="0059038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59425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9425C"/>
  </w:style>
  <w:style w:type="character" w:styleId="PlaceholderText">
    <w:name w:val="Placeholder Text"/>
    <w:basedOn w:val="DefaultParagraphFont"/>
    <w:uiPriority w:val="99"/>
    <w:semiHidden/>
    <w:rsid w:val="00D37642"/>
    <w:rPr>
      <w:color w:val="808080"/>
    </w:rPr>
  </w:style>
  <w:style w:type="paragraph" w:styleId="ListParagraph">
    <w:name w:val="List Paragraph"/>
    <w:basedOn w:val="Normal"/>
    <w:uiPriority w:val="34"/>
    <w:qFormat/>
    <w:rsid w:val="00851171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84CF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84CFF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8CE57AB7E13742F7BCEF5A0EE56068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58B1A46-2856-4F2C-9BBB-588F2267D190}"/>
      </w:docPartPr>
      <w:docPartBody>
        <w:p w:rsidR="00926A73" w:rsidRDefault="00A461C7">
          <w:r w:rsidRPr="00F06FFB">
            <w:rPr>
              <w:rStyle w:val="PlaceholderText"/>
            </w:rPr>
            <w:t>[Publish Dat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461C7"/>
    <w:rsid w:val="00190AF3"/>
    <w:rsid w:val="00443927"/>
    <w:rsid w:val="004E4732"/>
    <w:rsid w:val="00503B32"/>
    <w:rsid w:val="0055530B"/>
    <w:rsid w:val="007009B1"/>
    <w:rsid w:val="00725E80"/>
    <w:rsid w:val="00926A73"/>
    <w:rsid w:val="00A461C7"/>
    <w:rsid w:val="00A54E19"/>
    <w:rsid w:val="00AB4AAD"/>
    <w:rsid w:val="00AC7E85"/>
    <w:rsid w:val="00B33F7B"/>
    <w:rsid w:val="00B62742"/>
    <w:rsid w:val="00DB4FC4"/>
    <w:rsid w:val="00E83EDB"/>
    <w:rsid w:val="00F826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461C7"/>
    <w:rPr>
      <w:rFonts w:cs="Times New Roman"/>
      <w:sz w:val="3276"/>
      <w:szCs w:val="327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A461C7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overPageProperties xmlns="http://schemas.microsoft.com/office/2006/coverPageProps">
  <PublishDate>2019-03-27T00:00:00</PublishDate>
  <Abstract/>
  <CompanyAddress/>
  <CompanyPhone/>
  <CompanyFax/>
  <CompanyEmail/>
</CoverPage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7B70FA6D8FAF442B815433BEC1DBFFD" ma:contentTypeVersion="7" ma:contentTypeDescription="Create a new document." ma:contentTypeScope="" ma:versionID="976a5b5739d3e56274d627087afb49f2">
  <xsd:schema xmlns:xsd="http://www.w3.org/2001/XMLSchema" xmlns:xs="http://www.w3.org/2001/XMLSchema" xmlns:p="http://schemas.microsoft.com/office/2006/metadata/properties" xmlns:ns2="3e593187-b5ef-4ad0-81a6-4409948d2e3a" targetNamespace="http://schemas.microsoft.com/office/2006/metadata/properties" ma:root="true" ma:fieldsID="b3943b581d9617f2f4942fc052759fb3" ns2:_="">
    <xsd:import namespace="3e593187-b5ef-4ad0-81a6-4409948d2e3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e593187-b5ef-4ad0-81a6-4409948d2e3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A837D534-9015-4D8C-8637-F309D123965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86EEB52-667B-4C17-8159-EEF94745277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2ED692B3-ECFE-43BC-9369-D8A8E001326D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179</Words>
  <Characters>1026</Characters>
  <Application>Microsoft Office Word</Application>
  <DocSecurity>8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ell-Mari Wolmarans</dc:creator>
  <cp:lastModifiedBy>Maryke Ward</cp:lastModifiedBy>
  <cp:revision>7</cp:revision>
  <dcterms:created xsi:type="dcterms:W3CDTF">2019-03-27T13:05:00Z</dcterms:created>
  <dcterms:modified xsi:type="dcterms:W3CDTF">2021-08-19T09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7B70FA6D8FAF442B815433BEC1DBFFD</vt:lpwstr>
  </property>
</Properties>
</file>